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Giusi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Virg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Palermo, PA, Italia San Pietro di Morubi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an Pietro di Morubi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5/12/198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9342836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vi.giusi88@hotmail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3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3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3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3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